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7E7E" w:rsidRPr="00CA2CDF" w:rsidRDefault="00E84008">
      <w:r>
        <w:pict>
          <v:rect id="Rectangle 3" o:spid="_x0000_s1026" style="position:absolute;margin-left:127.25pt;margin-top:.85pt;width:417.6pt;height:70.55pt;z-index:25166950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" fillcolor="#bedbeb" stroked="f">
            <v:textbox style="mso-next-textbox:#Rectangle 3" inset="14.4pt">
              <w:txbxContent>
                <w:p w:rsidR="00C8479D" w:rsidRPr="00C8479D" w:rsidRDefault="00506FEB" w:rsidP="00C8479D">
                  <w:pPr>
                    <w:pStyle w:val="Name"/>
                  </w:pPr>
                  <w:r>
                    <w:t>ABDUL</w:t>
                  </w:r>
                  <w:r w:rsidR="0001250B">
                    <w:t xml:space="preserve"> </w:t>
                  </w:r>
                  <w:hyperlink r:id="rId8" w:history="1">
                    <w:r w:rsidR="0001250B" w:rsidRPr="0001250B">
                      <w:rPr>
                        <w:rStyle w:val="Hyperlink"/>
                        <w:sz w:val="20"/>
                        <w:szCs w:val="20"/>
                      </w:rPr>
                      <w:t>ABDUL.368055@2freemail.com</w:t>
                    </w:r>
                  </w:hyperlink>
                  <w:r w:rsidR="0001250B">
                    <w:t xml:space="preserve">    </w:t>
                  </w:r>
                  <w:r w:rsidR="0001250B">
                    <w:t xml:space="preserve"> </w:t>
                  </w:r>
                </w:p>
                <w:p w:rsidR="00C8479D" w:rsidRPr="001121E5" w:rsidRDefault="0099215D" w:rsidP="00C8479D">
                  <w:pPr>
                    <w:pStyle w:val="Designation"/>
                    <w:rPr>
                      <w:color w:val="404040" w:themeColor="text1" w:themeTint="BF"/>
                    </w:rPr>
                  </w:pPr>
                  <w:r w:rsidRPr="001121E5">
                    <w:rPr>
                      <w:color w:val="404040" w:themeColor="text1" w:themeTint="BF"/>
                    </w:rPr>
                    <w:t>IT Administrator</w:t>
                  </w:r>
                  <w:r w:rsidR="00F1542D" w:rsidRPr="001121E5">
                    <w:rPr>
                      <w:color w:val="404040" w:themeColor="text1" w:themeTint="BF"/>
                    </w:rPr>
                    <w:t xml:space="preserve"> / System Administrator</w:t>
                  </w:r>
                </w:p>
              </w:txbxContent>
            </v:textbox>
          </v:rect>
        </w:pict>
      </w:r>
      <w:r w:rsidR="00506FEB">
        <w:rPr>
          <w:noProof/>
        </w:rPr>
        <w:drawing>
          <wp:inline distT="0" distB="0" distL="0" distR="0">
            <wp:extent cx="1295400" cy="1466850"/>
            <wp:effectExtent l="19050" t="0" r="0" b="0"/>
            <wp:docPr id="3" name="Picture 2" descr="LATHEEF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THEEF PHOTO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95696" cy="1467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1016" w:type="dxa"/>
        <w:jc w:val="center"/>
        <w:tblBorders>
          <w:top w:val="single" w:sz="8" w:space="0" w:color="D1D1D1"/>
          <w:left w:val="none" w:sz="0" w:space="0" w:color="auto"/>
          <w:bottom w:val="single" w:sz="8" w:space="0" w:color="D1D1D1"/>
          <w:right w:val="none" w:sz="0" w:space="0" w:color="auto"/>
          <w:insideH w:val="single" w:sz="8" w:space="0" w:color="D1D1D1"/>
          <w:insideV w:val="none" w:sz="0" w:space="0" w:color="auto"/>
        </w:tblBorders>
        <w:tblLayout w:type="fixed"/>
        <w:tblCellMar>
          <w:top w:w="86" w:type="dxa"/>
          <w:left w:w="0" w:type="dxa"/>
          <w:bottom w:w="86" w:type="dxa"/>
          <w:right w:w="0" w:type="dxa"/>
        </w:tblCellMar>
        <w:tblLook w:val="04A0" w:firstRow="1" w:lastRow="0" w:firstColumn="1" w:lastColumn="0" w:noHBand="0" w:noVBand="1"/>
      </w:tblPr>
      <w:tblGrid>
        <w:gridCol w:w="2628"/>
        <w:gridCol w:w="8388"/>
      </w:tblGrid>
      <w:tr w:rsidR="0032689A" w:rsidRPr="00CA2CDF" w:rsidTr="00C8479D">
        <w:trPr>
          <w:jc w:val="center"/>
        </w:trPr>
        <w:tc>
          <w:tcPr>
            <w:tcW w:w="2628" w:type="dxa"/>
          </w:tcPr>
          <w:p w:rsidR="0032689A" w:rsidRPr="00CA2CDF" w:rsidRDefault="0032689A" w:rsidP="001B71D5">
            <w:pPr>
              <w:pStyle w:val="Heading1"/>
            </w:pPr>
          </w:p>
        </w:tc>
        <w:tc>
          <w:tcPr>
            <w:tcW w:w="8388" w:type="dxa"/>
          </w:tcPr>
          <w:p w:rsidR="0032689A" w:rsidRPr="0073484F" w:rsidRDefault="001121E5" w:rsidP="001121E5">
            <w:pPr>
              <w:pStyle w:val="ListParagraph"/>
              <w:numPr>
                <w:ilvl w:val="0"/>
                <w:numId w:val="0"/>
              </w:numPr>
              <w:ind w:left="360"/>
              <w:jc w:val="both"/>
              <w:rPr>
                <w:noProof w:val="0"/>
              </w:rPr>
            </w:pPr>
            <w:r>
              <w:rPr>
                <w:noProof w:val="0"/>
              </w:rPr>
              <w:t>I have around 3 year experience with Office administration and .NET Developer in IT and Construction industries.</w:t>
            </w:r>
          </w:p>
        </w:tc>
      </w:tr>
      <w:tr w:rsidR="001121E5" w:rsidRPr="00CA2CDF" w:rsidTr="00C8479D">
        <w:trPr>
          <w:jc w:val="center"/>
        </w:trPr>
        <w:tc>
          <w:tcPr>
            <w:tcW w:w="2628" w:type="dxa"/>
          </w:tcPr>
          <w:p w:rsidR="001121E5" w:rsidRPr="00CA2CDF" w:rsidRDefault="001121E5" w:rsidP="001B71D5">
            <w:pPr>
              <w:pStyle w:val="Heading1"/>
            </w:pPr>
            <w:r w:rsidRPr="00CA2CDF">
              <w:t>Professional Attributes</w:t>
            </w:r>
          </w:p>
        </w:tc>
        <w:tc>
          <w:tcPr>
            <w:tcW w:w="8388" w:type="dxa"/>
          </w:tcPr>
          <w:p w:rsidR="001121E5" w:rsidRPr="00CA2CDF" w:rsidRDefault="001121E5" w:rsidP="001121E5">
            <w:pPr>
              <w:pStyle w:val="ListParagraph"/>
              <w:jc w:val="both"/>
              <w:rPr>
                <w:noProof w:val="0"/>
              </w:rPr>
            </w:pPr>
            <w:r w:rsidRPr="0093210F">
              <w:rPr>
                <w:noProof w:val="0"/>
              </w:rPr>
              <w:t>I will maintains focus on goals and Identifies and acts on removing potential obstacles to successful goal attainment</w:t>
            </w:r>
          </w:p>
          <w:p w:rsidR="001121E5" w:rsidRPr="0093210F" w:rsidRDefault="001121E5" w:rsidP="001121E5">
            <w:pPr>
              <w:pStyle w:val="ListParagraph"/>
              <w:jc w:val="both"/>
              <w:rPr>
                <w:noProof w:val="0"/>
              </w:rPr>
            </w:pPr>
            <w:r w:rsidRPr="0093210F">
              <w:rPr>
                <w:noProof w:val="0"/>
              </w:rPr>
              <w:t>I can continually update business skills and actively seeks suitable opportunities to implement newly acquired skills and knowledge.</w:t>
            </w:r>
          </w:p>
          <w:p w:rsidR="001121E5" w:rsidRPr="0093210F" w:rsidRDefault="001121E5" w:rsidP="001121E5">
            <w:pPr>
              <w:pStyle w:val="ListParagraph"/>
              <w:jc w:val="both"/>
              <w:rPr>
                <w:noProof w:val="0"/>
              </w:rPr>
            </w:pPr>
            <w:r w:rsidRPr="0093210F">
              <w:rPr>
                <w:noProof w:val="0"/>
              </w:rPr>
              <w:t>I can maintains required level of activity toward achieving goals without direct supervision and Minimizes work flow disruptions and time wasters to complete high quality work within a specified time frame.</w:t>
            </w:r>
          </w:p>
          <w:p w:rsidR="001121E5" w:rsidRDefault="001121E5" w:rsidP="001121E5">
            <w:pPr>
              <w:pStyle w:val="ListParagraph"/>
              <w:jc w:val="both"/>
              <w:rPr>
                <w:noProof w:val="0"/>
              </w:rPr>
            </w:pPr>
            <w:r w:rsidRPr="0073484F">
              <w:rPr>
                <w:noProof w:val="0"/>
              </w:rPr>
              <w:t>I can adapt to any environment and I am a very good team player.</w:t>
            </w:r>
          </w:p>
          <w:p w:rsidR="001121E5" w:rsidRPr="0093210F" w:rsidRDefault="001121E5" w:rsidP="001121E5">
            <w:pPr>
              <w:pStyle w:val="ListParagraph"/>
              <w:jc w:val="both"/>
              <w:rPr>
                <w:noProof w:val="0"/>
              </w:rPr>
            </w:pPr>
            <w:r w:rsidRPr="0073484F">
              <w:rPr>
                <w:noProof w:val="0"/>
              </w:rPr>
              <w:t>I will work hard to prove my best abilities if given a chance to work with your company.</w:t>
            </w:r>
          </w:p>
        </w:tc>
      </w:tr>
      <w:tr w:rsidR="00123F68" w:rsidRPr="00CA2CDF" w:rsidTr="00C8479D">
        <w:trPr>
          <w:jc w:val="center"/>
        </w:trPr>
        <w:tc>
          <w:tcPr>
            <w:tcW w:w="2628" w:type="dxa"/>
          </w:tcPr>
          <w:p w:rsidR="00123F68" w:rsidRPr="00CA2CDF" w:rsidRDefault="00123F68" w:rsidP="001B71D5">
            <w:pPr>
              <w:pStyle w:val="Heading1"/>
            </w:pPr>
            <w:r w:rsidRPr="00CA2CDF">
              <w:t>Skills</w:t>
            </w:r>
          </w:p>
        </w:tc>
        <w:tc>
          <w:tcPr>
            <w:tcW w:w="8388" w:type="dxa"/>
          </w:tcPr>
          <w:p w:rsidR="0099215D" w:rsidRPr="0099215D" w:rsidRDefault="00A41C6A" w:rsidP="00521060">
            <w:pPr>
              <w:pStyle w:val="ListParagraph"/>
              <w:jc w:val="both"/>
              <w:rPr>
                <w:noProof w:val="0"/>
              </w:rPr>
            </w:pPr>
            <w:r>
              <w:rPr>
                <w:noProof w:val="0"/>
              </w:rPr>
              <w:t>Installation and set</w:t>
            </w:r>
            <w:r w:rsidR="0099215D" w:rsidRPr="0099215D">
              <w:rPr>
                <w:noProof w:val="0"/>
              </w:rPr>
              <w:t>up of routers and switches</w:t>
            </w:r>
            <w:r w:rsidR="008303AA">
              <w:rPr>
                <w:noProof w:val="0"/>
              </w:rPr>
              <w:t>.</w:t>
            </w:r>
          </w:p>
          <w:p w:rsidR="0099215D" w:rsidRPr="0001365B" w:rsidRDefault="0099215D" w:rsidP="00521060">
            <w:pPr>
              <w:pStyle w:val="ListParagraph"/>
              <w:jc w:val="both"/>
              <w:rPr>
                <w:noProof w:val="0"/>
              </w:rPr>
            </w:pPr>
            <w:r w:rsidRPr="0099215D">
              <w:rPr>
                <w:noProof w:val="0"/>
              </w:rPr>
              <w:t>Full Command on Cisco IOS Commands</w:t>
            </w:r>
            <w:r w:rsidR="008303AA">
              <w:rPr>
                <w:noProof w:val="0"/>
              </w:rPr>
              <w:t>.</w:t>
            </w:r>
          </w:p>
          <w:p w:rsidR="0099215D" w:rsidRPr="0001365B" w:rsidRDefault="0099215D" w:rsidP="00521060">
            <w:pPr>
              <w:pStyle w:val="ListParagraph"/>
              <w:jc w:val="both"/>
              <w:rPr>
                <w:noProof w:val="0"/>
              </w:rPr>
            </w:pPr>
            <w:r w:rsidRPr="0099215D">
              <w:rPr>
                <w:noProof w:val="0"/>
              </w:rPr>
              <w:t>Router IOS Backup and Recovery</w:t>
            </w:r>
            <w:r w:rsidR="008303AA">
              <w:rPr>
                <w:noProof w:val="0"/>
              </w:rPr>
              <w:t>.</w:t>
            </w:r>
          </w:p>
          <w:p w:rsidR="0099215D" w:rsidRPr="0001365B" w:rsidRDefault="0099215D" w:rsidP="00521060">
            <w:pPr>
              <w:pStyle w:val="ListParagraph"/>
              <w:jc w:val="both"/>
              <w:rPr>
                <w:noProof w:val="0"/>
              </w:rPr>
            </w:pPr>
            <w:r w:rsidRPr="0099215D">
              <w:rPr>
                <w:noProof w:val="0"/>
              </w:rPr>
              <w:t>Setting up Serial and Ethernet Interfaces</w:t>
            </w:r>
            <w:r w:rsidRPr="0001365B">
              <w:rPr>
                <w:noProof w:val="0"/>
              </w:rPr>
              <w:t xml:space="preserve"> and </w:t>
            </w:r>
            <w:r w:rsidRPr="0099215D">
              <w:rPr>
                <w:noProof w:val="0"/>
              </w:rPr>
              <w:t>Routing Protocol Configurations</w:t>
            </w:r>
            <w:r w:rsidR="008303AA">
              <w:rPr>
                <w:noProof w:val="0"/>
              </w:rPr>
              <w:t>.</w:t>
            </w:r>
          </w:p>
          <w:p w:rsidR="0099215D" w:rsidRPr="0001365B" w:rsidRDefault="0099215D" w:rsidP="00521060">
            <w:pPr>
              <w:pStyle w:val="ListParagraph"/>
              <w:jc w:val="both"/>
              <w:rPr>
                <w:noProof w:val="0"/>
              </w:rPr>
            </w:pPr>
            <w:r w:rsidRPr="0099215D">
              <w:rPr>
                <w:noProof w:val="0"/>
              </w:rPr>
              <w:t xml:space="preserve">Switching, Standard Access-list, Extended Access-list and </w:t>
            </w:r>
            <w:proofErr w:type="spellStart"/>
            <w:r w:rsidRPr="0099215D">
              <w:rPr>
                <w:noProof w:val="0"/>
              </w:rPr>
              <w:t>Vlans</w:t>
            </w:r>
            <w:proofErr w:type="spellEnd"/>
            <w:r w:rsidRPr="0099215D">
              <w:rPr>
                <w:noProof w:val="0"/>
              </w:rPr>
              <w:t xml:space="preserve"> Configurations.</w:t>
            </w:r>
          </w:p>
          <w:p w:rsidR="0001365B" w:rsidRPr="0001365B" w:rsidRDefault="0099215D" w:rsidP="00521060">
            <w:pPr>
              <w:pStyle w:val="ListParagraph"/>
              <w:jc w:val="both"/>
              <w:rPr>
                <w:noProof w:val="0"/>
              </w:rPr>
            </w:pPr>
            <w:r w:rsidRPr="0099215D">
              <w:rPr>
                <w:noProof w:val="0"/>
              </w:rPr>
              <w:t>Knowledge of LAN technologies, Switches, Cables, Bridges</w:t>
            </w:r>
            <w:r w:rsidR="008303AA">
              <w:rPr>
                <w:noProof w:val="0"/>
              </w:rPr>
              <w:t>.</w:t>
            </w:r>
          </w:p>
          <w:p w:rsidR="0001365B" w:rsidRPr="0001365B" w:rsidRDefault="0001365B" w:rsidP="00521060">
            <w:pPr>
              <w:pStyle w:val="ListParagraph"/>
              <w:jc w:val="both"/>
              <w:rPr>
                <w:noProof w:val="0"/>
              </w:rPr>
            </w:pPr>
            <w:r w:rsidRPr="0001365B">
              <w:rPr>
                <w:noProof w:val="0"/>
              </w:rPr>
              <w:t>Knowledge of rou</w:t>
            </w:r>
            <w:r w:rsidR="008303AA">
              <w:rPr>
                <w:noProof w:val="0"/>
              </w:rPr>
              <w:t>ting protocols such as RIP</w:t>
            </w:r>
            <w:r w:rsidRPr="0001365B">
              <w:rPr>
                <w:noProof w:val="0"/>
              </w:rPr>
              <w:t>, OSPF, IGRP and EIGRP</w:t>
            </w:r>
            <w:r w:rsidR="008303AA">
              <w:rPr>
                <w:noProof w:val="0"/>
              </w:rPr>
              <w:t>.</w:t>
            </w:r>
          </w:p>
          <w:p w:rsidR="0001365B" w:rsidRPr="0001365B" w:rsidRDefault="0001365B" w:rsidP="00521060">
            <w:pPr>
              <w:pStyle w:val="ListParagraph"/>
              <w:jc w:val="both"/>
              <w:rPr>
                <w:noProof w:val="0"/>
              </w:rPr>
            </w:pPr>
            <w:r w:rsidRPr="0001365B">
              <w:rPr>
                <w:noProof w:val="0"/>
              </w:rPr>
              <w:t>Knowledge of IP addressing, administrating subnets and various routing models</w:t>
            </w:r>
            <w:r w:rsidR="008303AA">
              <w:rPr>
                <w:noProof w:val="0"/>
              </w:rPr>
              <w:t>.</w:t>
            </w:r>
          </w:p>
          <w:p w:rsidR="0099215D" w:rsidRPr="0001365B" w:rsidRDefault="0001365B" w:rsidP="00521060">
            <w:pPr>
              <w:pStyle w:val="ListParagraph"/>
              <w:jc w:val="both"/>
              <w:rPr>
                <w:noProof w:val="0"/>
              </w:rPr>
            </w:pPr>
            <w:r w:rsidRPr="0001365B">
              <w:rPr>
                <w:noProof w:val="0"/>
              </w:rPr>
              <w:t>Sound knowledge of WAN technologies such as PPP</w:t>
            </w:r>
            <w:r w:rsidR="008303AA">
              <w:rPr>
                <w:noProof w:val="0"/>
              </w:rPr>
              <w:t xml:space="preserve"> (Point-to-Point Protocol).</w:t>
            </w:r>
          </w:p>
          <w:p w:rsidR="008303AA" w:rsidRPr="008303AA" w:rsidRDefault="0001365B" w:rsidP="00521060">
            <w:pPr>
              <w:pStyle w:val="ListParagraph"/>
              <w:jc w:val="both"/>
              <w:rPr>
                <w:noProof w:val="0"/>
              </w:rPr>
            </w:pPr>
            <w:r w:rsidRPr="008303AA">
              <w:rPr>
                <w:noProof w:val="0"/>
              </w:rPr>
              <w:t>Implementation</w:t>
            </w:r>
            <w:r w:rsidRPr="0001365B">
              <w:rPr>
                <w:noProof w:val="0"/>
              </w:rPr>
              <w:t xml:space="preserve"> of</w:t>
            </w:r>
            <w:r w:rsidR="008303AA">
              <w:rPr>
                <w:noProof w:val="0"/>
              </w:rPr>
              <w:t xml:space="preserve"> HSRP, DHCP, DNS, FTP, TFTP.</w:t>
            </w:r>
          </w:p>
          <w:p w:rsidR="0093210F" w:rsidRDefault="008303AA" w:rsidP="00521060">
            <w:pPr>
              <w:pStyle w:val="ListParagraph"/>
              <w:jc w:val="both"/>
              <w:rPr>
                <w:noProof w:val="0"/>
              </w:rPr>
            </w:pPr>
            <w:r w:rsidRPr="008303AA">
              <w:rPr>
                <w:noProof w:val="0"/>
              </w:rPr>
              <w:t>Design and implementation of LAN/WAN, using Cisco routers, hubs and switches</w:t>
            </w:r>
            <w:r>
              <w:rPr>
                <w:noProof w:val="0"/>
              </w:rPr>
              <w:t>.</w:t>
            </w:r>
          </w:p>
          <w:p w:rsidR="008303AA" w:rsidRPr="008303AA" w:rsidRDefault="008303AA" w:rsidP="00521060">
            <w:pPr>
              <w:pStyle w:val="ListParagraph"/>
              <w:jc w:val="both"/>
              <w:rPr>
                <w:noProof w:val="0"/>
              </w:rPr>
            </w:pPr>
            <w:r w:rsidRPr="0093210F">
              <w:rPr>
                <w:noProof w:val="0"/>
              </w:rPr>
              <w:t>Construct protocols for port-security to prevent any</w:t>
            </w:r>
            <w:r w:rsidR="00A5181A" w:rsidRPr="0093210F">
              <w:rPr>
                <w:noProof w:val="0"/>
              </w:rPr>
              <w:t> unauthorized</w:t>
            </w:r>
            <w:r w:rsidRPr="0093210F">
              <w:rPr>
                <w:noProof w:val="0"/>
              </w:rPr>
              <w:t xml:space="preserve"> </w:t>
            </w:r>
            <w:r w:rsidR="00A5181A" w:rsidRPr="0093210F">
              <w:rPr>
                <w:noProof w:val="0"/>
              </w:rPr>
              <w:t>access to</w:t>
            </w:r>
            <w:r w:rsidRPr="0093210F">
              <w:rPr>
                <w:noProof w:val="0"/>
              </w:rPr>
              <w:t xml:space="preserve"> the network</w:t>
            </w:r>
            <w:r w:rsidR="0093210F">
              <w:rPr>
                <w:noProof w:val="0"/>
              </w:rPr>
              <w:t>.</w:t>
            </w:r>
          </w:p>
        </w:tc>
      </w:tr>
      <w:tr w:rsidR="00104483" w:rsidRPr="00CA2CDF" w:rsidTr="00C8479D">
        <w:trPr>
          <w:jc w:val="center"/>
        </w:trPr>
        <w:tc>
          <w:tcPr>
            <w:tcW w:w="2628" w:type="dxa"/>
          </w:tcPr>
          <w:p w:rsidR="00104483" w:rsidRPr="00CA2CDF" w:rsidRDefault="00104483" w:rsidP="001B71D5">
            <w:pPr>
              <w:pStyle w:val="Heading1"/>
            </w:pPr>
            <w:r w:rsidRPr="00CA2CDF">
              <w:t>Experience</w:t>
            </w:r>
          </w:p>
        </w:tc>
        <w:tc>
          <w:tcPr>
            <w:tcW w:w="8388" w:type="dxa"/>
          </w:tcPr>
          <w:p w:rsidR="0032689A" w:rsidRPr="00F4119A" w:rsidRDefault="00F4119A" w:rsidP="00C8479D">
            <w:pPr>
              <w:pStyle w:val="Normal14Tabbed"/>
              <w:rPr>
                <w:caps/>
                <w:color w:val="000000" w:themeColor="text1"/>
                <w:spacing w:val="10"/>
              </w:rPr>
            </w:pPr>
            <w:r w:rsidRPr="001121E5">
              <w:rPr>
                <w:rStyle w:val="NormalExpandedCaps"/>
                <w:b/>
              </w:rPr>
              <w:t>GARNETT CONTRACTING EST, MANAMA, BAHRAIN</w:t>
            </w:r>
            <w:r w:rsidR="0032689A" w:rsidRPr="00CA2CDF">
              <w:tab/>
            </w:r>
            <w:r>
              <w:t>2015</w:t>
            </w:r>
            <w:r w:rsidR="00D0748E" w:rsidRPr="00CA2CDF">
              <w:t xml:space="preserve"> – </w:t>
            </w:r>
            <w:r>
              <w:t>2016</w:t>
            </w:r>
          </w:p>
          <w:p w:rsidR="0032689A" w:rsidRPr="001121E5" w:rsidRDefault="00601208" w:rsidP="00C8479D">
            <w:pPr>
              <w:pStyle w:val="BoldNormal14"/>
              <w:rPr>
                <w:color w:val="262626" w:themeColor="text1" w:themeTint="D9"/>
              </w:rPr>
            </w:pPr>
            <w:r w:rsidRPr="001121E5">
              <w:rPr>
                <w:color w:val="262626" w:themeColor="text1" w:themeTint="D9"/>
              </w:rPr>
              <w:t>System</w:t>
            </w:r>
            <w:r w:rsidR="00F4119A" w:rsidRPr="001121E5">
              <w:rPr>
                <w:color w:val="262626" w:themeColor="text1" w:themeTint="D9"/>
              </w:rPr>
              <w:t xml:space="preserve"> Administrator</w:t>
            </w:r>
          </w:p>
          <w:p w:rsidR="00F1542D" w:rsidRPr="00F1542D" w:rsidRDefault="00F1542D" w:rsidP="001121E5">
            <w:pPr>
              <w:numPr>
                <w:ilvl w:val="0"/>
                <w:numId w:val="2"/>
              </w:numPr>
              <w:shd w:val="clear" w:color="auto" w:fill="FFFFFF"/>
              <w:spacing w:before="0" w:after="100" w:afterAutospacing="1"/>
              <w:ind w:left="397"/>
              <w:jc w:val="both"/>
              <w:rPr>
                <w:rFonts w:ascii="Times New Roman" w:eastAsia="Times New Roman" w:hAnsi="Times New Roman" w:cs="Times New Roman"/>
              </w:rPr>
            </w:pPr>
            <w:r w:rsidRPr="00F1542D">
              <w:rPr>
                <w:rFonts w:ascii="Times New Roman" w:eastAsia="Times New Roman" w:hAnsi="Times New Roman" w:cs="Times New Roman"/>
              </w:rPr>
              <w:t>Support LANs, WANs, network segments, Internet, and intranet systems.</w:t>
            </w:r>
          </w:p>
          <w:p w:rsidR="00F1542D" w:rsidRDefault="00F1542D" w:rsidP="00F1542D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ind w:left="397"/>
              <w:jc w:val="both"/>
              <w:rPr>
                <w:rFonts w:ascii="Times New Roman" w:eastAsia="Times New Roman" w:hAnsi="Times New Roman" w:cs="Times New Roman"/>
              </w:rPr>
            </w:pPr>
            <w:r w:rsidRPr="00F1542D">
              <w:rPr>
                <w:rFonts w:ascii="Times New Roman" w:eastAsia="Times New Roman" w:hAnsi="Times New Roman" w:cs="Times New Roman"/>
              </w:rPr>
              <w:t>Maintain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F1542D">
              <w:rPr>
                <w:rFonts w:ascii="Times New Roman" w:eastAsia="Times New Roman" w:hAnsi="Times New Roman" w:cs="Times New Roman"/>
              </w:rPr>
              <w:t>network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="00260C81" w:rsidRPr="00F1542D">
              <w:rPr>
                <w:rFonts w:ascii="Times New Roman" w:eastAsia="Times New Roman" w:hAnsi="Times New Roman" w:cs="Times New Roman"/>
              </w:rPr>
              <w:t xml:space="preserve"> system security</w:t>
            </w:r>
            <w:r w:rsidR="00260C81">
              <w:rPr>
                <w:rFonts w:ascii="Times New Roman" w:eastAsia="Times New Roman" w:hAnsi="Times New Roman" w:cs="Times New Roman"/>
              </w:rPr>
              <w:t xml:space="preserve"> and </w:t>
            </w:r>
            <w:r w:rsidRPr="00F1542D">
              <w:rPr>
                <w:rFonts w:ascii="Times New Roman" w:eastAsia="Times New Roman" w:hAnsi="Times New Roman" w:cs="Times New Roman"/>
              </w:rPr>
              <w:t>system</w:t>
            </w:r>
            <w:r w:rsidR="00260C81">
              <w:rPr>
                <w:rFonts w:ascii="Times New Roman" w:eastAsia="Times New Roman" w:hAnsi="Times New Roman" w:cs="Times New Roman"/>
              </w:rPr>
              <w:t xml:space="preserve"> </w:t>
            </w:r>
            <w:r w:rsidRPr="00F1542D">
              <w:rPr>
                <w:rFonts w:ascii="Times New Roman" w:eastAsia="Times New Roman" w:hAnsi="Times New Roman" w:cs="Times New Roman"/>
              </w:rPr>
              <w:t>efficiency.</w:t>
            </w:r>
          </w:p>
          <w:p w:rsidR="00F9563F" w:rsidRPr="00F1542D" w:rsidRDefault="00F9563F" w:rsidP="00F1542D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ind w:left="397"/>
              <w:jc w:val="both"/>
              <w:rPr>
                <w:rFonts w:ascii="Times New Roman" w:eastAsia="Times New Roman" w:hAnsi="Times New Roman" w:cs="Times New Roman"/>
              </w:rPr>
            </w:pPr>
            <w:r w:rsidRPr="00F9563F">
              <w:rPr>
                <w:rFonts w:ascii="Times New Roman" w:eastAsia="Times New Roman" w:hAnsi="Times New Roman" w:cs="Times New Roman"/>
              </w:rPr>
              <w:t>Monitor network to ensure network availability to all system users and perform necessary maintenance to support network availability. </w:t>
            </w:r>
          </w:p>
          <w:p w:rsidR="00F1542D" w:rsidRDefault="00F1542D" w:rsidP="00F1542D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ind w:left="397"/>
              <w:jc w:val="both"/>
              <w:rPr>
                <w:rFonts w:ascii="Times New Roman" w:eastAsia="Times New Roman" w:hAnsi="Times New Roman" w:cs="Times New Roman"/>
              </w:rPr>
            </w:pPr>
            <w:r w:rsidRPr="00F1542D">
              <w:rPr>
                <w:rFonts w:ascii="Times New Roman" w:eastAsia="Times New Roman" w:hAnsi="Times New Roman" w:cs="Times New Roman"/>
              </w:rPr>
              <w:t>Identify user needs and Troubleshoot problems reported by users.</w:t>
            </w:r>
          </w:p>
          <w:p w:rsidR="00260C81" w:rsidRDefault="00260C81" w:rsidP="00F1542D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ind w:left="397"/>
              <w:jc w:val="both"/>
              <w:rPr>
                <w:rFonts w:ascii="Times New Roman" w:eastAsia="Times New Roman" w:hAnsi="Times New Roman" w:cs="Times New Roman"/>
              </w:rPr>
            </w:pPr>
            <w:r w:rsidRPr="00260C81">
              <w:rPr>
                <w:rFonts w:ascii="Times New Roman" w:eastAsia="Times New Roman" w:hAnsi="Times New Roman" w:cs="Times New Roman"/>
              </w:rPr>
              <w:t>Diagnose hardware and software problems, and replace defective components.</w:t>
            </w:r>
          </w:p>
          <w:p w:rsidR="00260C81" w:rsidRDefault="00260C81" w:rsidP="00260C81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ind w:left="397"/>
              <w:jc w:val="both"/>
              <w:rPr>
                <w:rFonts w:ascii="Times New Roman" w:eastAsia="Times New Roman" w:hAnsi="Times New Roman" w:cs="Times New Roman"/>
              </w:rPr>
            </w:pPr>
            <w:r w:rsidRPr="00260C81">
              <w:rPr>
                <w:rFonts w:ascii="Times New Roman" w:eastAsia="Times New Roman" w:hAnsi="Times New Roman" w:cs="Times New Roman"/>
              </w:rPr>
              <w:t>Ensure network connectivity throughout a company's LAN/WAN infrastructure is on par with technical considerations.</w:t>
            </w:r>
          </w:p>
          <w:p w:rsidR="00F1542D" w:rsidRPr="00F9563F" w:rsidRDefault="00260C81" w:rsidP="009A3CD6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ind w:left="397"/>
              <w:jc w:val="both"/>
              <w:rPr>
                <w:rStyle w:val="NormalExpandedCaps"/>
                <w:rFonts w:ascii="Times New Roman" w:eastAsia="Times New Roman" w:hAnsi="Times New Roman" w:cs="Times New Roman"/>
                <w:caps w:val="0"/>
                <w:color w:val="auto"/>
                <w:spacing w:val="0"/>
              </w:rPr>
            </w:pPr>
            <w:r w:rsidRPr="00260C81">
              <w:rPr>
                <w:rFonts w:ascii="Times New Roman" w:eastAsia="Times New Roman" w:hAnsi="Times New Roman" w:cs="Times New Roman"/>
              </w:rPr>
              <w:t>Design and deploy networks and perform network address assignment.</w:t>
            </w:r>
          </w:p>
          <w:p w:rsidR="0032689A" w:rsidRPr="009A3CD6" w:rsidRDefault="00F4119A" w:rsidP="009A3CD6">
            <w:pPr>
              <w:pStyle w:val="Normal14Tabbed"/>
              <w:rPr>
                <w:caps/>
                <w:color w:val="000000" w:themeColor="text1"/>
                <w:spacing w:val="10"/>
              </w:rPr>
            </w:pPr>
            <w:r w:rsidRPr="001121E5">
              <w:rPr>
                <w:rStyle w:val="NormalExpandedCaps"/>
                <w:b/>
              </w:rPr>
              <w:lastRenderedPageBreak/>
              <w:t>HARISUNS SOFTWARE PVT LTD, ATTINGAL, KERALA</w:t>
            </w:r>
            <w:r w:rsidR="0032689A" w:rsidRPr="00CA2CDF">
              <w:tab/>
            </w:r>
            <w:r w:rsidR="005B2FB8">
              <w:t>2014 – 2015</w:t>
            </w:r>
          </w:p>
          <w:p w:rsidR="0032689A" w:rsidRPr="001121E5" w:rsidRDefault="005B2FB8" w:rsidP="00C8479D">
            <w:pPr>
              <w:pStyle w:val="BoldNormal14"/>
              <w:rPr>
                <w:color w:val="262626" w:themeColor="text1" w:themeTint="D9"/>
              </w:rPr>
            </w:pPr>
            <w:r w:rsidRPr="001121E5">
              <w:rPr>
                <w:color w:val="262626" w:themeColor="text1" w:themeTint="D9"/>
              </w:rPr>
              <w:t xml:space="preserve">.NET </w:t>
            </w:r>
            <w:r w:rsidR="00405C7E" w:rsidRPr="001121E5">
              <w:rPr>
                <w:color w:val="262626" w:themeColor="text1" w:themeTint="D9"/>
              </w:rPr>
              <w:t>Developer</w:t>
            </w:r>
          </w:p>
          <w:p w:rsidR="001277FF" w:rsidRPr="001277FF" w:rsidRDefault="001277FF" w:rsidP="001121E5">
            <w:pPr>
              <w:numPr>
                <w:ilvl w:val="0"/>
                <w:numId w:val="2"/>
              </w:numPr>
              <w:shd w:val="clear" w:color="auto" w:fill="FFFFFF"/>
              <w:spacing w:before="0" w:after="100" w:afterAutospacing="1"/>
              <w:ind w:left="397"/>
              <w:jc w:val="both"/>
              <w:rPr>
                <w:rFonts w:ascii="Times New Roman" w:eastAsia="Times New Roman" w:hAnsi="Times New Roman" w:cs="Times New Roman"/>
              </w:rPr>
            </w:pPr>
            <w:r w:rsidRPr="001277FF">
              <w:rPr>
                <w:rFonts w:ascii="Times New Roman" w:eastAsia="Times New Roman" w:hAnsi="Times New Roman" w:cs="Times New Roman"/>
              </w:rPr>
              <w:t>Developing the web based software using computer progra</w:t>
            </w:r>
            <w:r w:rsidR="00943379">
              <w:rPr>
                <w:rFonts w:ascii="Times New Roman" w:eastAsia="Times New Roman" w:hAnsi="Times New Roman" w:cs="Times New Roman"/>
              </w:rPr>
              <w:t xml:space="preserve">mming languages such as </w:t>
            </w:r>
            <w:r w:rsidRPr="001277FF">
              <w:rPr>
                <w:rFonts w:ascii="Times New Roman" w:eastAsia="Times New Roman" w:hAnsi="Times New Roman" w:cs="Times New Roman"/>
              </w:rPr>
              <w:t>C# and MSSQL.</w:t>
            </w:r>
          </w:p>
          <w:p w:rsidR="001277FF" w:rsidRPr="001277FF" w:rsidRDefault="001277FF" w:rsidP="00521060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ind w:left="397"/>
              <w:jc w:val="both"/>
              <w:rPr>
                <w:rFonts w:ascii="Times New Roman" w:eastAsia="Times New Roman" w:hAnsi="Times New Roman" w:cs="Times New Roman"/>
              </w:rPr>
            </w:pPr>
            <w:r w:rsidRPr="001277FF">
              <w:rPr>
                <w:rFonts w:ascii="Times New Roman" w:eastAsia="Times New Roman" w:hAnsi="Times New Roman" w:cs="Times New Roman"/>
              </w:rPr>
              <w:t>Creating and maintaining the ASP.NET based websites and their web applications as per the initial guidelines of the client.</w:t>
            </w:r>
          </w:p>
          <w:p w:rsidR="005B2FB8" w:rsidRPr="0093210F" w:rsidRDefault="001277FF" w:rsidP="00521060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ind w:left="397"/>
              <w:jc w:val="both"/>
              <w:rPr>
                <w:rFonts w:ascii="Times New Roman" w:eastAsia="Times New Roman" w:hAnsi="Times New Roman" w:cs="Times New Roman"/>
              </w:rPr>
            </w:pPr>
            <w:r w:rsidRPr="001277FF">
              <w:rPr>
                <w:rFonts w:ascii="Times New Roman" w:eastAsia="Times New Roman" w:hAnsi="Times New Roman" w:cs="Times New Roman"/>
              </w:rPr>
              <w:t>Testing the applications and websites on different web browsers to ensure a standard user experience for the clients across all platforms.</w:t>
            </w:r>
          </w:p>
          <w:p w:rsidR="00F1542D" w:rsidRPr="001121E5" w:rsidRDefault="005B2FB8" w:rsidP="005B2FB8">
            <w:pPr>
              <w:pStyle w:val="Normal14Tabbed"/>
              <w:rPr>
                <w:rStyle w:val="NormalExpandedCaps"/>
                <w:b/>
              </w:rPr>
            </w:pPr>
            <w:r w:rsidRPr="001121E5">
              <w:rPr>
                <w:rStyle w:val="NormalExpandedCaps"/>
                <w:b/>
              </w:rPr>
              <w:t>THE INDIAN CYBER TECHNOLOGY, CHENGANNOOR, KERALA</w:t>
            </w:r>
          </w:p>
          <w:p w:rsidR="005B2FB8" w:rsidRPr="00F1542D" w:rsidRDefault="00F1542D" w:rsidP="00F1542D">
            <w:pPr>
              <w:pStyle w:val="BoldNormal14"/>
            </w:pPr>
            <w:r w:rsidRPr="001121E5">
              <w:rPr>
                <w:color w:val="262626" w:themeColor="text1" w:themeTint="D9"/>
              </w:rPr>
              <w:t>.NET PROGRAMMER</w:t>
            </w:r>
            <w:r w:rsidR="005B2FB8" w:rsidRPr="00CA2CDF">
              <w:tab/>
            </w:r>
            <w:r w:rsidR="005B2FB8" w:rsidRPr="00F1542D">
              <w:rPr>
                <w:b w:val="0"/>
                <w:color w:val="auto"/>
              </w:rPr>
              <w:t>2012 – 2013</w:t>
            </w:r>
          </w:p>
          <w:p w:rsidR="006E4CCD" w:rsidRPr="006E4CCD" w:rsidRDefault="00611116" w:rsidP="001121E5">
            <w:pPr>
              <w:numPr>
                <w:ilvl w:val="0"/>
                <w:numId w:val="2"/>
              </w:numPr>
              <w:shd w:val="clear" w:color="auto" w:fill="FFFFFF"/>
              <w:spacing w:before="0" w:after="100" w:afterAutospacing="1"/>
              <w:ind w:left="397"/>
              <w:jc w:val="both"/>
              <w:rPr>
                <w:rFonts w:ascii="Times New Roman" w:eastAsia="Times New Roman" w:hAnsi="Times New Roman" w:cs="Times New Roman"/>
              </w:rPr>
            </w:pPr>
            <w:r w:rsidRPr="006E4CCD">
              <w:rPr>
                <w:rFonts w:ascii="Times New Roman" w:eastAsia="Times New Roman" w:hAnsi="Times New Roman" w:cs="Times New Roman"/>
              </w:rPr>
              <w:t>Develop subroutines to simplify application programming and coding.</w:t>
            </w:r>
          </w:p>
          <w:p w:rsidR="006E4CCD" w:rsidRPr="006E4CCD" w:rsidRDefault="006E4CCD" w:rsidP="00521060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ind w:left="397"/>
              <w:jc w:val="both"/>
              <w:rPr>
                <w:rFonts w:ascii="Times New Roman" w:eastAsia="Times New Roman" w:hAnsi="Times New Roman" w:cs="Times New Roman"/>
              </w:rPr>
            </w:pPr>
            <w:r w:rsidRPr="006E4CCD">
              <w:rPr>
                <w:rFonts w:ascii="Times New Roman" w:eastAsia="Times New Roman" w:hAnsi="Times New Roman" w:cs="Times New Roman"/>
              </w:rPr>
              <w:t>Analyze project and design specifications to develop .NET software applications.</w:t>
            </w:r>
          </w:p>
          <w:p w:rsidR="006E4CCD" w:rsidRPr="006E4CCD" w:rsidRDefault="006E4CCD" w:rsidP="00521060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ind w:left="397"/>
              <w:jc w:val="both"/>
              <w:rPr>
                <w:rFonts w:ascii="Times New Roman" w:eastAsia="Times New Roman" w:hAnsi="Times New Roman" w:cs="Times New Roman"/>
              </w:rPr>
            </w:pPr>
            <w:r w:rsidRPr="006E4CCD">
              <w:rPr>
                <w:rFonts w:ascii="Times New Roman" w:eastAsia="Times New Roman" w:hAnsi="Times New Roman" w:cs="Times New Roman"/>
              </w:rPr>
              <w:t>Assist in coding, debugging, testing, and documenting of application programs.</w:t>
            </w:r>
          </w:p>
          <w:p w:rsidR="006E4CCD" w:rsidRPr="006E4CCD" w:rsidRDefault="006E4CCD" w:rsidP="00521060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ind w:left="397"/>
              <w:jc w:val="both"/>
              <w:rPr>
                <w:rFonts w:ascii="Times New Roman" w:eastAsia="Times New Roman" w:hAnsi="Times New Roman" w:cs="Times New Roman"/>
              </w:rPr>
            </w:pPr>
            <w:r w:rsidRPr="006E4CCD">
              <w:rPr>
                <w:rFonts w:ascii="Times New Roman" w:eastAsia="Times New Roman" w:hAnsi="Times New Roman" w:cs="Times New Roman"/>
              </w:rPr>
              <w:t>Participate in development and maintenance of applications.</w:t>
            </w:r>
          </w:p>
          <w:p w:rsidR="006E4CCD" w:rsidRPr="006E4CCD" w:rsidRDefault="006E4CCD" w:rsidP="00521060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ind w:left="397"/>
              <w:jc w:val="both"/>
              <w:rPr>
                <w:rFonts w:ascii="Times New Roman" w:eastAsia="Times New Roman" w:hAnsi="Times New Roman" w:cs="Times New Roman"/>
              </w:rPr>
            </w:pPr>
            <w:r w:rsidRPr="006E4CCD">
              <w:rPr>
                <w:rFonts w:ascii="Times New Roman" w:eastAsia="Times New Roman" w:hAnsi="Times New Roman" w:cs="Times New Roman"/>
              </w:rPr>
              <w:t>Assist in developing detailed program specifications.</w:t>
            </w:r>
          </w:p>
          <w:p w:rsidR="005B2FB8" w:rsidRPr="00CA2CDF" w:rsidRDefault="006E4CCD" w:rsidP="00521060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ind w:left="397"/>
              <w:jc w:val="both"/>
            </w:pPr>
            <w:r w:rsidRPr="006E4CCD">
              <w:rPr>
                <w:rFonts w:ascii="Times New Roman" w:eastAsia="Times New Roman" w:hAnsi="Times New Roman" w:cs="Times New Roman"/>
              </w:rPr>
              <w:t>Support Technical Support Desk in troubleshooting and fixing bugs and other programmatic issues</w:t>
            </w:r>
          </w:p>
        </w:tc>
      </w:tr>
      <w:tr w:rsidR="009F4F8E" w:rsidRPr="00CA2CDF" w:rsidTr="00C8479D">
        <w:trPr>
          <w:jc w:val="center"/>
        </w:trPr>
        <w:tc>
          <w:tcPr>
            <w:tcW w:w="2628" w:type="dxa"/>
          </w:tcPr>
          <w:p w:rsidR="009F4F8E" w:rsidRPr="00CA2CDF" w:rsidRDefault="009F4F8E" w:rsidP="001B71D5">
            <w:pPr>
              <w:pStyle w:val="Heading1"/>
            </w:pPr>
            <w:r w:rsidRPr="00CA2CDF">
              <w:lastRenderedPageBreak/>
              <w:t>Education</w:t>
            </w:r>
          </w:p>
        </w:tc>
        <w:tc>
          <w:tcPr>
            <w:tcW w:w="8388" w:type="dxa"/>
          </w:tcPr>
          <w:p w:rsidR="004913A4" w:rsidRPr="004913A4" w:rsidRDefault="007A6410" w:rsidP="007A6410">
            <w:pPr>
              <w:pStyle w:val="Normal14Tabbed"/>
            </w:pPr>
            <w:r>
              <w:rPr>
                <w:rStyle w:val="NormalExpandedCaps"/>
              </w:rPr>
              <w:t>CISCO SYSTEMS, INC.</w:t>
            </w:r>
            <w:r w:rsidRPr="00CA2CDF">
              <w:tab/>
            </w:r>
            <w:r w:rsidR="004913A4">
              <w:t>2016</w:t>
            </w:r>
          </w:p>
          <w:p w:rsidR="007A6410" w:rsidRDefault="007A6410" w:rsidP="007A6410">
            <w:pPr>
              <w:pStyle w:val="BoldNormal14"/>
            </w:pPr>
            <w:r>
              <w:t>CCNA (CISCO CERTIFIED NETWORK ASSOCIATE)</w:t>
            </w:r>
          </w:p>
          <w:p w:rsidR="007A6410" w:rsidRPr="00A5181A" w:rsidRDefault="007A6410" w:rsidP="007A6410">
            <w:pPr>
              <w:pStyle w:val="Normal14Tabbed"/>
              <w:rPr>
                <w:rStyle w:val="NormalExpandedCaps"/>
                <w:color w:val="BFBFBF" w:themeColor="background1" w:themeShade="BF"/>
              </w:rPr>
            </w:pPr>
            <w:r w:rsidRPr="00A5181A">
              <w:rPr>
                <w:rStyle w:val="NormalExpandedCaps"/>
                <w:caps w:val="0"/>
                <w:color w:val="BFBFBF" w:themeColor="background1" w:themeShade="BF"/>
                <w:spacing w:val="0"/>
                <w:sz w:val="2"/>
                <w:szCs w:val="2"/>
              </w:rPr>
      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      </w:r>
          </w:p>
          <w:p w:rsidR="009F4F8E" w:rsidRPr="00943379" w:rsidRDefault="00943379" w:rsidP="00C8479D">
            <w:pPr>
              <w:pStyle w:val="Normal14Tabbed"/>
              <w:rPr>
                <w:caps/>
                <w:color w:val="000000" w:themeColor="text1"/>
                <w:spacing w:val="10"/>
              </w:rPr>
            </w:pPr>
            <w:r>
              <w:rPr>
                <w:rStyle w:val="NormalExpandedCaps"/>
              </w:rPr>
              <w:t>keltron it education center, trivandrum, kerala</w:t>
            </w:r>
            <w:r w:rsidR="009F4F8E" w:rsidRPr="00CA2CDF">
              <w:tab/>
            </w:r>
            <w:r>
              <w:t>2012</w:t>
            </w:r>
          </w:p>
          <w:p w:rsidR="00EB67E3" w:rsidRDefault="00943379" w:rsidP="0093210F">
            <w:pPr>
              <w:pStyle w:val="BoldNormal14"/>
            </w:pPr>
            <w:r>
              <w:t>Post Graduate Diploma in Software Technology</w:t>
            </w:r>
          </w:p>
          <w:p w:rsidR="0093210F" w:rsidRPr="007A6410" w:rsidRDefault="007A6410" w:rsidP="00A5181A">
            <w:pPr>
              <w:pStyle w:val="Normal14Tabbed"/>
              <w:rPr>
                <w:rStyle w:val="NormalExpandedCaps"/>
                <w:caps w:val="0"/>
                <w:spacing w:val="0"/>
                <w:sz w:val="2"/>
                <w:szCs w:val="2"/>
              </w:rPr>
            </w:pPr>
            <w:r w:rsidRPr="00A5181A">
              <w:rPr>
                <w:rStyle w:val="NormalExpandedCaps"/>
                <w:caps w:val="0"/>
                <w:color w:val="BFBFBF" w:themeColor="background1" w:themeShade="BF"/>
                <w:spacing w:val="0"/>
                <w:sz w:val="2"/>
                <w:szCs w:val="2"/>
              </w:rPr>
      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      </w:r>
          </w:p>
          <w:p w:rsidR="009F4F8E" w:rsidRPr="00943379" w:rsidRDefault="00943379" w:rsidP="00C8479D">
            <w:pPr>
              <w:pStyle w:val="Normal14Tabbed"/>
              <w:rPr>
                <w:caps/>
                <w:color w:val="000000" w:themeColor="text1"/>
                <w:spacing w:val="10"/>
              </w:rPr>
            </w:pPr>
            <w:r>
              <w:rPr>
                <w:rStyle w:val="NormalExpandedCaps"/>
              </w:rPr>
              <w:t>Mahatma gandhi university, kottayam, kerala</w:t>
            </w:r>
            <w:r w:rsidR="009F4F8E" w:rsidRPr="00CA2CDF">
              <w:tab/>
            </w:r>
            <w:r>
              <w:t>2007-</w:t>
            </w:r>
            <w:r w:rsidR="003C2FFC" w:rsidRPr="00CA2CDF">
              <w:t>2010</w:t>
            </w:r>
          </w:p>
          <w:p w:rsidR="00943379" w:rsidRDefault="00057C41" w:rsidP="00EB67E3">
            <w:pPr>
              <w:pStyle w:val="BoldNormal14"/>
            </w:pPr>
            <w:r>
              <w:t>Bachelor of Business Administration</w:t>
            </w:r>
          </w:p>
          <w:p w:rsidR="007A6410" w:rsidRPr="00A5181A" w:rsidRDefault="007A6410" w:rsidP="00EB67E3">
            <w:pPr>
              <w:pStyle w:val="BoldNormal14"/>
              <w:rPr>
                <w:color w:val="BFBFBF" w:themeColor="background1" w:themeShade="BF"/>
                <w:sz w:val="2"/>
                <w:szCs w:val="2"/>
              </w:rPr>
            </w:pPr>
            <w:r w:rsidRPr="00A5181A">
              <w:rPr>
                <w:color w:val="BFBFBF" w:themeColor="background1" w:themeShade="BF"/>
                <w:sz w:val="2"/>
                <w:szCs w:val="2"/>
              </w:rPr>
      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      </w:r>
          </w:p>
          <w:p w:rsidR="00943379" w:rsidRPr="00943379" w:rsidRDefault="001121E5" w:rsidP="00943379">
            <w:pPr>
              <w:pStyle w:val="Normal14Tabbed"/>
              <w:rPr>
                <w:caps/>
                <w:color w:val="000000" w:themeColor="text1"/>
                <w:spacing w:val="10"/>
              </w:rPr>
            </w:pPr>
            <w:r>
              <w:rPr>
                <w:rStyle w:val="NormalExpandedCaps"/>
              </w:rPr>
              <w:t>Kerala state board</w:t>
            </w:r>
            <w:r w:rsidR="007A6410">
              <w:rPr>
                <w:rStyle w:val="NormalExpandedCaps"/>
              </w:rPr>
              <w:t xml:space="preserve">                   </w:t>
            </w:r>
            <w:r w:rsidR="00943379">
              <w:t>2005-2007</w:t>
            </w:r>
          </w:p>
          <w:p w:rsidR="00552FE6" w:rsidRPr="00CA2CDF" w:rsidRDefault="00943379" w:rsidP="00943379">
            <w:pPr>
              <w:pStyle w:val="BoldNormal14"/>
            </w:pPr>
            <w:r>
              <w:t>Plus-Two</w:t>
            </w:r>
          </w:p>
        </w:tc>
      </w:tr>
      <w:tr w:rsidR="00057C41" w:rsidRPr="00CA2CDF" w:rsidTr="00AB2ED4">
        <w:trPr>
          <w:jc w:val="center"/>
        </w:trPr>
        <w:tc>
          <w:tcPr>
            <w:tcW w:w="2628" w:type="dxa"/>
          </w:tcPr>
          <w:p w:rsidR="00057C41" w:rsidRPr="00CA2CDF" w:rsidRDefault="00057C41" w:rsidP="00AB2ED4">
            <w:pPr>
              <w:pStyle w:val="Heading1"/>
            </w:pPr>
          </w:p>
        </w:tc>
        <w:tc>
          <w:tcPr>
            <w:tcW w:w="8388" w:type="dxa"/>
          </w:tcPr>
          <w:p w:rsidR="001121E5" w:rsidRPr="001121E5" w:rsidRDefault="001121E5" w:rsidP="001121E5">
            <w:pPr>
              <w:pStyle w:val="Normal14Tabbed"/>
              <w:rPr>
                <w:rFonts w:asciiTheme="majorHAnsi" w:hAnsiTheme="majorHAnsi"/>
                <w:color w:val="000000" w:themeColor="text1"/>
                <w:spacing w:val="10"/>
                <w:sz w:val="24"/>
                <w:szCs w:val="24"/>
              </w:rPr>
            </w:pPr>
          </w:p>
        </w:tc>
      </w:tr>
      <w:tr w:rsidR="00611116" w:rsidRPr="00CA2CDF" w:rsidTr="00AB2ED4">
        <w:trPr>
          <w:jc w:val="center"/>
        </w:trPr>
        <w:tc>
          <w:tcPr>
            <w:tcW w:w="2628" w:type="dxa"/>
          </w:tcPr>
          <w:p w:rsidR="00611116" w:rsidRPr="00CA2CDF" w:rsidRDefault="00552FE6" w:rsidP="00AB2ED4">
            <w:pPr>
              <w:pStyle w:val="Heading1"/>
            </w:pPr>
            <w:r>
              <w:t>Hobbies</w:t>
            </w:r>
          </w:p>
        </w:tc>
        <w:tc>
          <w:tcPr>
            <w:tcW w:w="8388" w:type="dxa"/>
          </w:tcPr>
          <w:p w:rsidR="00611116" w:rsidRPr="003E3A3B" w:rsidRDefault="00552FE6" w:rsidP="00DA3C18">
            <w:pPr>
              <w:pStyle w:val="Normal14Tabbed"/>
              <w:rPr>
                <w:caps/>
                <w:color w:val="000000" w:themeColor="text1"/>
                <w:spacing w:val="10"/>
                <w:sz w:val="24"/>
                <w:szCs w:val="24"/>
              </w:rPr>
            </w:pPr>
            <w:r w:rsidRPr="003E3A3B">
              <w:rPr>
                <w:rStyle w:val="NormalExpandedCaps"/>
                <w:caps w:val="0"/>
                <w:sz w:val="24"/>
                <w:szCs w:val="24"/>
              </w:rPr>
              <w:t>Playing football, Listening to Music and Driving</w:t>
            </w:r>
          </w:p>
        </w:tc>
      </w:tr>
      <w:tr w:rsidR="00552FE6" w:rsidRPr="00CA2CDF" w:rsidTr="00AB2ED4">
        <w:trPr>
          <w:jc w:val="center"/>
        </w:trPr>
        <w:tc>
          <w:tcPr>
            <w:tcW w:w="2628" w:type="dxa"/>
          </w:tcPr>
          <w:p w:rsidR="00552FE6" w:rsidRPr="00CA2CDF" w:rsidRDefault="00552FE6" w:rsidP="00AB2ED4">
            <w:pPr>
              <w:pStyle w:val="Heading1"/>
            </w:pPr>
            <w:r>
              <w:t>Declaration</w:t>
            </w:r>
          </w:p>
        </w:tc>
        <w:tc>
          <w:tcPr>
            <w:tcW w:w="8388" w:type="dxa"/>
          </w:tcPr>
          <w:p w:rsidR="00552FE6" w:rsidRPr="003E3A3B" w:rsidRDefault="00552FE6" w:rsidP="00521060">
            <w:pPr>
              <w:pStyle w:val="Normal14Tabbed"/>
              <w:jc w:val="both"/>
              <w:rPr>
                <w:caps/>
                <w:color w:val="000000" w:themeColor="text1"/>
                <w:spacing w:val="10"/>
                <w:sz w:val="24"/>
                <w:szCs w:val="24"/>
              </w:rPr>
            </w:pPr>
            <w:r w:rsidRPr="003E3A3B">
              <w:rPr>
                <w:rStyle w:val="NormalExpandedCaps"/>
                <w:caps w:val="0"/>
                <w:sz w:val="24"/>
                <w:szCs w:val="24"/>
              </w:rPr>
              <w:t>I hereby declare that the details furnished above are true to the best of my knowledge.</w:t>
            </w:r>
          </w:p>
        </w:tc>
      </w:tr>
    </w:tbl>
    <w:p w:rsidR="003E3A3B" w:rsidRDefault="003E3A3B">
      <w:bookmarkStart w:id="0" w:name="_GoBack"/>
      <w:bookmarkEnd w:id="0"/>
    </w:p>
    <w:sectPr w:rsidR="003E3A3B" w:rsidSect="00F1542D">
      <w:headerReference w:type="default" r:id="rId10"/>
      <w:headerReference w:type="first" r:id="rId11"/>
      <w:footerReference w:type="first" r:id="rId12"/>
      <w:pgSz w:w="12240" w:h="15840"/>
      <w:pgMar w:top="630" w:right="720" w:bottom="54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84008" w:rsidRDefault="00E84008" w:rsidP="006304B3">
      <w:pPr>
        <w:spacing w:before="0" w:after="0"/>
      </w:pPr>
      <w:r>
        <w:separator/>
      </w:r>
    </w:p>
  </w:endnote>
  <w:endnote w:type="continuationSeparator" w:id="0">
    <w:p w:rsidR="00E84008" w:rsidRDefault="00E84008" w:rsidP="006304B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63C1" w:rsidRPr="00E763C1" w:rsidRDefault="00E763C1">
    <w:pPr>
      <w:pStyle w:val="Footer"/>
      <w:rPr>
        <w:rFonts w:ascii="Cambria" w:hAnsi="Cambria"/>
        <w:vanish/>
      </w:rPr>
    </w:pPr>
    <w:r w:rsidRPr="00E763C1">
      <w:rPr>
        <w:rStyle w:val="tgc"/>
        <w:rFonts w:ascii="Cambria" w:hAnsi="Cambria"/>
        <w:vanish/>
      </w:rPr>
      <w:t xml:space="preserve">© </w:t>
    </w:r>
    <w:r w:rsidRPr="00E763C1">
      <w:rPr>
        <w:rFonts w:ascii="Cambria" w:hAnsi="Cambria"/>
        <w:vanish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84008" w:rsidRDefault="00E84008" w:rsidP="006304B3">
      <w:pPr>
        <w:spacing w:before="0" w:after="0"/>
      </w:pPr>
      <w:r>
        <w:separator/>
      </w:r>
    </w:p>
  </w:footnote>
  <w:footnote w:type="continuationSeparator" w:id="0">
    <w:p w:rsidR="00E84008" w:rsidRDefault="00E84008" w:rsidP="006304B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479D" w:rsidRDefault="00C8479D" w:rsidP="00EB67E3">
    <w:pPr>
      <w:pStyle w:val="Header"/>
    </w:pPr>
    <w:r>
      <w:tab/>
    </w:r>
    <w:r>
      <w:rPr>
        <w:color w:val="808080" w:themeColor="background1" w:themeShade="80"/>
        <w:spacing w:val="60"/>
      </w:rPr>
      <w:t>Page</w:t>
    </w:r>
    <w:r>
      <w:t xml:space="preserve"> | </w:t>
    </w:r>
    <w:r w:rsidR="00BD3970">
      <w:fldChar w:fldCharType="begin"/>
    </w:r>
    <w:r>
      <w:instrText xml:space="preserve"> PAGE   \* MERGEFORMAT </w:instrText>
    </w:r>
    <w:r w:rsidR="00BD3970">
      <w:fldChar w:fldCharType="separate"/>
    </w:r>
    <w:r w:rsidR="0001250B">
      <w:t>2</w:t>
    </w:r>
    <w:r w:rsidR="00BD3970">
      <w:fldChar w:fldCharType="end"/>
    </w:r>
  </w:p>
  <w:p w:rsidR="00EB67E3" w:rsidRPr="00EB67E3" w:rsidRDefault="00EB67E3" w:rsidP="00EB67E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479D" w:rsidRDefault="00E84008" w:rsidP="00EB67E3">
    <w:pPr>
      <w:pStyle w:val="Header"/>
    </w:pPr>
    <w:r>
      <w:pict>
        <v:rect id="Rectangle 15" o:spid="_x0000_s2049" style="position:absolute;margin-left:-39.5pt;margin-top:-49.45pt;width:619pt;height:118.2pt;z-index:-25165875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" fillcolor="#3e7aa2" stroked="f">
          <w10:wrap anchorx="margin" anchory="margin"/>
        </v:rect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F25B3"/>
    <w:multiLevelType w:val="multilevel"/>
    <w:tmpl w:val="D6586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FA25E6C"/>
    <w:multiLevelType w:val="multilevel"/>
    <w:tmpl w:val="5F769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1CE35B3F"/>
    <w:multiLevelType w:val="multilevel"/>
    <w:tmpl w:val="B0C05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25CF38B3"/>
    <w:multiLevelType w:val="multilevel"/>
    <w:tmpl w:val="B8B8F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EFE7781"/>
    <w:multiLevelType w:val="multilevel"/>
    <w:tmpl w:val="CF547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F4368D4"/>
    <w:multiLevelType w:val="multilevel"/>
    <w:tmpl w:val="B2FC1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6CB483F"/>
    <w:multiLevelType w:val="hybridMultilevel"/>
    <w:tmpl w:val="A590FF58"/>
    <w:lvl w:ilvl="0" w:tplc="8DEE80BA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D715354"/>
    <w:multiLevelType w:val="multilevel"/>
    <w:tmpl w:val="1C843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4815374"/>
    <w:multiLevelType w:val="multilevel"/>
    <w:tmpl w:val="7ED2C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4A9B6F98"/>
    <w:multiLevelType w:val="multilevel"/>
    <w:tmpl w:val="D6AE8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572902B8"/>
    <w:multiLevelType w:val="hybridMultilevel"/>
    <w:tmpl w:val="1166FC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87D7EFF"/>
    <w:multiLevelType w:val="multilevel"/>
    <w:tmpl w:val="AE7A3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5F69087C"/>
    <w:multiLevelType w:val="multilevel"/>
    <w:tmpl w:val="4CB4E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66593C21"/>
    <w:multiLevelType w:val="multilevel"/>
    <w:tmpl w:val="ED6A9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685B3137"/>
    <w:multiLevelType w:val="multilevel"/>
    <w:tmpl w:val="69D47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69483480"/>
    <w:multiLevelType w:val="multilevel"/>
    <w:tmpl w:val="BFA0F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97B5F52"/>
    <w:multiLevelType w:val="multilevel"/>
    <w:tmpl w:val="423E9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97B44D7"/>
    <w:multiLevelType w:val="multilevel"/>
    <w:tmpl w:val="6FD81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7EE02C8A"/>
    <w:multiLevelType w:val="multilevel"/>
    <w:tmpl w:val="CDC2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7FBB7741"/>
    <w:multiLevelType w:val="multilevel"/>
    <w:tmpl w:val="919CA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6"/>
  </w:num>
  <w:num w:numId="5">
    <w:abstractNumId w:val="14"/>
  </w:num>
  <w:num w:numId="6">
    <w:abstractNumId w:val="9"/>
  </w:num>
  <w:num w:numId="7">
    <w:abstractNumId w:val="2"/>
  </w:num>
  <w:num w:numId="8">
    <w:abstractNumId w:val="10"/>
  </w:num>
  <w:num w:numId="9">
    <w:abstractNumId w:val="18"/>
  </w:num>
  <w:num w:numId="10">
    <w:abstractNumId w:val="13"/>
  </w:num>
  <w:num w:numId="11">
    <w:abstractNumId w:val="12"/>
  </w:num>
  <w:num w:numId="12">
    <w:abstractNumId w:val="7"/>
  </w:num>
  <w:num w:numId="13">
    <w:abstractNumId w:val="11"/>
  </w:num>
  <w:num w:numId="14">
    <w:abstractNumId w:val="17"/>
  </w:num>
  <w:num w:numId="15">
    <w:abstractNumId w:val="6"/>
  </w:num>
  <w:num w:numId="16">
    <w:abstractNumId w:val="8"/>
  </w:num>
  <w:num w:numId="17">
    <w:abstractNumId w:val="6"/>
  </w:num>
  <w:num w:numId="18">
    <w:abstractNumId w:val="6"/>
  </w:num>
  <w:num w:numId="19">
    <w:abstractNumId w:val="19"/>
  </w:num>
  <w:num w:numId="20">
    <w:abstractNumId w:val="6"/>
  </w:num>
  <w:num w:numId="21">
    <w:abstractNumId w:val="6"/>
  </w:num>
  <w:num w:numId="22">
    <w:abstractNumId w:val="6"/>
  </w:num>
  <w:num w:numId="23">
    <w:abstractNumId w:val="5"/>
  </w:num>
  <w:num w:numId="24">
    <w:abstractNumId w:val="3"/>
  </w:num>
  <w:num w:numId="25">
    <w:abstractNumId w:val="16"/>
  </w:num>
  <w:num w:numId="26">
    <w:abstractNumId w:val="4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o:colormru v:ext="edit" colors="#fe4365,#ffbdca,#f3f7f5,#d1e1d9,#c8c8a9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I2NDU3M7cwMbU0NzNV0lEKTi0uzszPAykwqwUAUv/vliwAAAA="/>
  </w:docVars>
  <w:rsids>
    <w:rsidRoot w:val="00104483"/>
    <w:rsid w:val="0001250B"/>
    <w:rsid w:val="0001365B"/>
    <w:rsid w:val="00057C41"/>
    <w:rsid w:val="000B09AB"/>
    <w:rsid w:val="00104483"/>
    <w:rsid w:val="001121E5"/>
    <w:rsid w:val="00113AFB"/>
    <w:rsid w:val="00114FCD"/>
    <w:rsid w:val="00123F68"/>
    <w:rsid w:val="001277FF"/>
    <w:rsid w:val="00132210"/>
    <w:rsid w:val="00146F3C"/>
    <w:rsid w:val="001500B5"/>
    <w:rsid w:val="001B71D5"/>
    <w:rsid w:val="001C2150"/>
    <w:rsid w:val="001E4AC8"/>
    <w:rsid w:val="001F795E"/>
    <w:rsid w:val="00250EE0"/>
    <w:rsid w:val="00260C81"/>
    <w:rsid w:val="002755F7"/>
    <w:rsid w:val="00286BA8"/>
    <w:rsid w:val="002A00AA"/>
    <w:rsid w:val="002C36E1"/>
    <w:rsid w:val="002E5C0A"/>
    <w:rsid w:val="0032689A"/>
    <w:rsid w:val="003614AC"/>
    <w:rsid w:val="00363E02"/>
    <w:rsid w:val="00383FD8"/>
    <w:rsid w:val="003C2FFC"/>
    <w:rsid w:val="003C6BA3"/>
    <w:rsid w:val="003C6EBF"/>
    <w:rsid w:val="003D4875"/>
    <w:rsid w:val="003E3A3B"/>
    <w:rsid w:val="003E7AA5"/>
    <w:rsid w:val="003F689D"/>
    <w:rsid w:val="00405C7E"/>
    <w:rsid w:val="0041696B"/>
    <w:rsid w:val="00422CC4"/>
    <w:rsid w:val="004913A4"/>
    <w:rsid w:val="004D5808"/>
    <w:rsid w:val="005017AE"/>
    <w:rsid w:val="00506FEB"/>
    <w:rsid w:val="00521060"/>
    <w:rsid w:val="005273F0"/>
    <w:rsid w:val="00552FE6"/>
    <w:rsid w:val="005B2FB8"/>
    <w:rsid w:val="005B73ED"/>
    <w:rsid w:val="005C4B61"/>
    <w:rsid w:val="005E6943"/>
    <w:rsid w:val="00601208"/>
    <w:rsid w:val="00611116"/>
    <w:rsid w:val="0061783A"/>
    <w:rsid w:val="006254A6"/>
    <w:rsid w:val="006304B3"/>
    <w:rsid w:val="00661791"/>
    <w:rsid w:val="00675918"/>
    <w:rsid w:val="00696C70"/>
    <w:rsid w:val="006C57D6"/>
    <w:rsid w:val="006E09BE"/>
    <w:rsid w:val="006E4CCD"/>
    <w:rsid w:val="0073484F"/>
    <w:rsid w:val="00750203"/>
    <w:rsid w:val="007A1BBD"/>
    <w:rsid w:val="007A6410"/>
    <w:rsid w:val="007B4D4F"/>
    <w:rsid w:val="007C34F3"/>
    <w:rsid w:val="007D2800"/>
    <w:rsid w:val="007D355B"/>
    <w:rsid w:val="007F6765"/>
    <w:rsid w:val="00821F16"/>
    <w:rsid w:val="008303AA"/>
    <w:rsid w:val="008377F5"/>
    <w:rsid w:val="008773A2"/>
    <w:rsid w:val="008812FC"/>
    <w:rsid w:val="008B1472"/>
    <w:rsid w:val="008D2690"/>
    <w:rsid w:val="0093210F"/>
    <w:rsid w:val="009414CA"/>
    <w:rsid w:val="00943379"/>
    <w:rsid w:val="00953D0E"/>
    <w:rsid w:val="00957B60"/>
    <w:rsid w:val="0099215D"/>
    <w:rsid w:val="00994B61"/>
    <w:rsid w:val="009A3CD6"/>
    <w:rsid w:val="009C7E7E"/>
    <w:rsid w:val="009D7555"/>
    <w:rsid w:val="009F1B33"/>
    <w:rsid w:val="009F4F8E"/>
    <w:rsid w:val="009F71AE"/>
    <w:rsid w:val="00A05199"/>
    <w:rsid w:val="00A3274E"/>
    <w:rsid w:val="00A41AB3"/>
    <w:rsid w:val="00A41C6A"/>
    <w:rsid w:val="00A5181A"/>
    <w:rsid w:val="00AE43DB"/>
    <w:rsid w:val="00B04F18"/>
    <w:rsid w:val="00B120AD"/>
    <w:rsid w:val="00B26B6E"/>
    <w:rsid w:val="00B30BE5"/>
    <w:rsid w:val="00B71CEA"/>
    <w:rsid w:val="00BD3970"/>
    <w:rsid w:val="00C245D0"/>
    <w:rsid w:val="00C81F96"/>
    <w:rsid w:val="00C8479D"/>
    <w:rsid w:val="00C957DC"/>
    <w:rsid w:val="00CA2CDF"/>
    <w:rsid w:val="00CC0FB3"/>
    <w:rsid w:val="00CC63B0"/>
    <w:rsid w:val="00D05840"/>
    <w:rsid w:val="00D06E29"/>
    <w:rsid w:val="00D0748E"/>
    <w:rsid w:val="00D74B7B"/>
    <w:rsid w:val="00D80143"/>
    <w:rsid w:val="00DA3C18"/>
    <w:rsid w:val="00DF2E85"/>
    <w:rsid w:val="00E145CB"/>
    <w:rsid w:val="00E65016"/>
    <w:rsid w:val="00E763C1"/>
    <w:rsid w:val="00E84008"/>
    <w:rsid w:val="00EB67E3"/>
    <w:rsid w:val="00EE2B95"/>
    <w:rsid w:val="00F1542D"/>
    <w:rsid w:val="00F4119A"/>
    <w:rsid w:val="00F94CB0"/>
    <w:rsid w:val="00F9563F"/>
    <w:rsid w:val="00FB08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e4365,#ffbdca,#f3f7f5,#d1e1d9,#c8c8a9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4483"/>
    <w:rPr>
      <w:rFonts w:ascii="Candara" w:hAnsi="Candar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71D5"/>
    <w:pPr>
      <w:outlineLvl w:val="0"/>
    </w:pPr>
    <w:rPr>
      <w:b/>
      <w:color w:val="3E7AA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48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45C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5C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B71D5"/>
    <w:rPr>
      <w:rFonts w:ascii="Candara" w:hAnsi="Candara"/>
      <w:b/>
      <w:color w:val="3E7AA2"/>
      <w:sz w:val="32"/>
      <w:szCs w:val="32"/>
    </w:rPr>
  </w:style>
  <w:style w:type="paragraph" w:styleId="ListParagraph">
    <w:name w:val="List Paragraph"/>
    <w:basedOn w:val="Normal"/>
    <w:uiPriority w:val="34"/>
    <w:qFormat/>
    <w:rsid w:val="00123F68"/>
    <w:pPr>
      <w:numPr>
        <w:numId w:val="1"/>
      </w:numPr>
      <w:tabs>
        <w:tab w:val="right" w:pos="7722"/>
      </w:tabs>
      <w:contextualSpacing/>
    </w:pPr>
    <w:rPr>
      <w:noProof/>
    </w:rPr>
  </w:style>
  <w:style w:type="paragraph" w:customStyle="1" w:styleId="Contacts">
    <w:name w:val="Contacts"/>
    <w:basedOn w:val="Normal"/>
    <w:qFormat/>
    <w:rsid w:val="007D2800"/>
    <w:pPr>
      <w:spacing w:before="40" w:after="40"/>
      <w:jc w:val="right"/>
    </w:pPr>
    <w:rPr>
      <w:rFonts w:asciiTheme="majorHAnsi" w:hAnsiTheme="majorHAnsi"/>
    </w:rPr>
  </w:style>
  <w:style w:type="paragraph" w:styleId="Header">
    <w:name w:val="header"/>
    <w:basedOn w:val="Normal"/>
    <w:link w:val="HeaderChar"/>
    <w:uiPriority w:val="99"/>
    <w:unhideWhenUsed/>
    <w:rsid w:val="00EB67E3"/>
    <w:pPr>
      <w:tabs>
        <w:tab w:val="right" w:pos="10800"/>
      </w:tabs>
      <w:spacing w:before="0" w:after="0"/>
    </w:pPr>
    <w:rPr>
      <w:b/>
      <w:bCs/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EB67E3"/>
    <w:rPr>
      <w:rFonts w:ascii="Candara" w:hAnsi="Candara"/>
      <w:b/>
      <w:bCs/>
      <w:noProof/>
    </w:rPr>
  </w:style>
  <w:style w:type="paragraph" w:styleId="Footer">
    <w:name w:val="footer"/>
    <w:basedOn w:val="Normal"/>
    <w:link w:val="FooterChar"/>
    <w:uiPriority w:val="99"/>
    <w:unhideWhenUsed/>
    <w:rsid w:val="006304B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6304B3"/>
    <w:rPr>
      <w:rFonts w:ascii="Candara" w:hAnsi="Candara"/>
    </w:rPr>
  </w:style>
  <w:style w:type="paragraph" w:customStyle="1" w:styleId="Normal14Tabbed">
    <w:name w:val="Normal 14 Tabbed"/>
    <w:basedOn w:val="Normal"/>
    <w:qFormat/>
    <w:rsid w:val="00C8479D"/>
    <w:pPr>
      <w:tabs>
        <w:tab w:val="right" w:pos="8388"/>
      </w:tabs>
    </w:pPr>
    <w:rPr>
      <w:sz w:val="28"/>
      <w:szCs w:val="28"/>
    </w:rPr>
  </w:style>
  <w:style w:type="paragraph" w:customStyle="1" w:styleId="BoldNormal14">
    <w:name w:val="Bold Normal 14"/>
    <w:basedOn w:val="Normal14Tabbed"/>
    <w:qFormat/>
    <w:rsid w:val="00C8479D"/>
    <w:pPr>
      <w:spacing w:before="0"/>
    </w:pPr>
    <w:rPr>
      <w:b/>
      <w:color w:val="000000" w:themeColor="text1"/>
    </w:rPr>
  </w:style>
  <w:style w:type="character" w:customStyle="1" w:styleId="NormalExpandedCaps">
    <w:name w:val="Normal Expanded Caps"/>
    <w:basedOn w:val="DefaultParagraphFont"/>
    <w:uiPriority w:val="1"/>
    <w:qFormat/>
    <w:rsid w:val="00EB67E3"/>
    <w:rPr>
      <w:caps/>
      <w:color w:val="000000" w:themeColor="text1"/>
      <w:spacing w:val="10"/>
    </w:rPr>
  </w:style>
  <w:style w:type="paragraph" w:customStyle="1" w:styleId="ContactInfo">
    <w:name w:val="Contact Info"/>
    <w:basedOn w:val="Contacts"/>
    <w:qFormat/>
    <w:rsid w:val="00C8479D"/>
    <w:pPr>
      <w:jc w:val="left"/>
    </w:pPr>
    <w:rPr>
      <w:color w:val="7F7F7F" w:themeColor="text1" w:themeTint="80"/>
      <w:lang w:val="fr-FR"/>
    </w:rPr>
  </w:style>
  <w:style w:type="paragraph" w:customStyle="1" w:styleId="Name">
    <w:name w:val="Name"/>
    <w:basedOn w:val="Normal"/>
    <w:qFormat/>
    <w:rsid w:val="00C8479D"/>
    <w:rPr>
      <w:b/>
      <w:color w:val="000000" w:themeColor="text1"/>
      <w:sz w:val="44"/>
      <w:szCs w:val="44"/>
    </w:rPr>
  </w:style>
  <w:style w:type="paragraph" w:customStyle="1" w:styleId="Designation">
    <w:name w:val="Designation"/>
    <w:basedOn w:val="Normal"/>
    <w:qFormat/>
    <w:rsid w:val="00C8479D"/>
    <w:rPr>
      <w:b/>
      <w:color w:val="7F7F7F" w:themeColor="text1" w:themeTint="80"/>
      <w:sz w:val="28"/>
      <w:szCs w:val="28"/>
    </w:rPr>
  </w:style>
  <w:style w:type="character" w:customStyle="1" w:styleId="Starcolour">
    <w:name w:val="Star colour"/>
    <w:basedOn w:val="DefaultParagraphFont"/>
    <w:uiPriority w:val="1"/>
    <w:qFormat/>
    <w:rsid w:val="00C8479D"/>
    <w:rPr>
      <w:color w:val="3E7AA2"/>
    </w:rPr>
  </w:style>
  <w:style w:type="character" w:styleId="Hyperlink">
    <w:name w:val="Hyperlink"/>
    <w:basedOn w:val="DefaultParagraphFont"/>
    <w:uiPriority w:val="99"/>
    <w:unhideWhenUsed/>
    <w:rsid w:val="009D7555"/>
    <w:rPr>
      <w:color w:val="0000FF"/>
      <w:u w:val="single"/>
    </w:rPr>
  </w:style>
  <w:style w:type="character" w:customStyle="1" w:styleId="tgc">
    <w:name w:val="_tgc"/>
    <w:rsid w:val="00E763C1"/>
  </w:style>
  <w:style w:type="character" w:customStyle="1" w:styleId="apple-converted-space">
    <w:name w:val="apple-converted-space"/>
    <w:basedOn w:val="DefaultParagraphFont"/>
    <w:rsid w:val="00F9563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4483"/>
    <w:rPr>
      <w:rFonts w:ascii="Candara" w:hAnsi="Candar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71D5"/>
    <w:pPr>
      <w:outlineLvl w:val="0"/>
    </w:pPr>
    <w:rPr>
      <w:b/>
      <w:color w:val="3E7AA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48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45C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5C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B71D5"/>
    <w:rPr>
      <w:rFonts w:ascii="Candara" w:hAnsi="Candara"/>
      <w:b/>
      <w:color w:val="3E7AA2"/>
      <w:sz w:val="32"/>
      <w:szCs w:val="32"/>
    </w:rPr>
  </w:style>
  <w:style w:type="paragraph" w:styleId="ListParagraph">
    <w:name w:val="List Paragraph"/>
    <w:basedOn w:val="Normal"/>
    <w:uiPriority w:val="34"/>
    <w:qFormat/>
    <w:rsid w:val="00123F68"/>
    <w:pPr>
      <w:numPr>
        <w:numId w:val="1"/>
      </w:numPr>
      <w:tabs>
        <w:tab w:val="right" w:pos="7722"/>
      </w:tabs>
      <w:contextualSpacing/>
    </w:pPr>
    <w:rPr>
      <w:noProof/>
    </w:rPr>
  </w:style>
  <w:style w:type="paragraph" w:customStyle="1" w:styleId="Contacts">
    <w:name w:val="Contacts"/>
    <w:basedOn w:val="Normal"/>
    <w:qFormat/>
    <w:rsid w:val="007D2800"/>
    <w:pPr>
      <w:spacing w:before="40" w:after="40"/>
      <w:jc w:val="right"/>
    </w:pPr>
    <w:rPr>
      <w:rFonts w:asciiTheme="majorHAnsi" w:hAnsiTheme="majorHAnsi"/>
    </w:rPr>
  </w:style>
  <w:style w:type="paragraph" w:styleId="Header">
    <w:name w:val="header"/>
    <w:basedOn w:val="Normal"/>
    <w:link w:val="HeaderChar"/>
    <w:uiPriority w:val="99"/>
    <w:unhideWhenUsed/>
    <w:rsid w:val="00EB67E3"/>
    <w:pPr>
      <w:tabs>
        <w:tab w:val="right" w:pos="10800"/>
      </w:tabs>
      <w:spacing w:before="0" w:after="0"/>
    </w:pPr>
    <w:rPr>
      <w:b/>
      <w:bCs/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EB67E3"/>
    <w:rPr>
      <w:rFonts w:ascii="Candara" w:hAnsi="Candara"/>
      <w:b/>
      <w:bCs/>
      <w:noProof/>
    </w:rPr>
  </w:style>
  <w:style w:type="paragraph" w:styleId="Footer">
    <w:name w:val="footer"/>
    <w:basedOn w:val="Normal"/>
    <w:link w:val="FooterChar"/>
    <w:uiPriority w:val="99"/>
    <w:unhideWhenUsed/>
    <w:rsid w:val="006304B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6304B3"/>
    <w:rPr>
      <w:rFonts w:ascii="Candara" w:hAnsi="Candara"/>
    </w:rPr>
  </w:style>
  <w:style w:type="paragraph" w:customStyle="1" w:styleId="Normal14Tabbed">
    <w:name w:val="Normal 14 Tabbed"/>
    <w:basedOn w:val="Normal"/>
    <w:qFormat/>
    <w:rsid w:val="00C8479D"/>
    <w:pPr>
      <w:tabs>
        <w:tab w:val="right" w:pos="8388"/>
      </w:tabs>
    </w:pPr>
    <w:rPr>
      <w:sz w:val="28"/>
      <w:szCs w:val="28"/>
    </w:rPr>
  </w:style>
  <w:style w:type="paragraph" w:customStyle="1" w:styleId="BoldNormal14">
    <w:name w:val="Bold Normal 14"/>
    <w:basedOn w:val="Normal14Tabbed"/>
    <w:qFormat/>
    <w:rsid w:val="00C8479D"/>
    <w:pPr>
      <w:spacing w:before="0"/>
    </w:pPr>
    <w:rPr>
      <w:b/>
      <w:color w:val="000000" w:themeColor="text1"/>
    </w:rPr>
  </w:style>
  <w:style w:type="character" w:customStyle="1" w:styleId="NormalExpandedCaps">
    <w:name w:val="Normal Expanded Caps"/>
    <w:basedOn w:val="DefaultParagraphFont"/>
    <w:uiPriority w:val="1"/>
    <w:qFormat/>
    <w:rsid w:val="00EB67E3"/>
    <w:rPr>
      <w:caps/>
      <w:color w:val="000000" w:themeColor="text1"/>
      <w:spacing w:val="10"/>
    </w:rPr>
  </w:style>
  <w:style w:type="paragraph" w:customStyle="1" w:styleId="ContactInfo">
    <w:name w:val="Contact Info"/>
    <w:basedOn w:val="Contacts"/>
    <w:qFormat/>
    <w:rsid w:val="00C8479D"/>
    <w:pPr>
      <w:jc w:val="left"/>
    </w:pPr>
    <w:rPr>
      <w:color w:val="7F7F7F" w:themeColor="text1" w:themeTint="80"/>
      <w:lang w:val="fr-FR"/>
    </w:rPr>
  </w:style>
  <w:style w:type="paragraph" w:customStyle="1" w:styleId="Name">
    <w:name w:val="Name"/>
    <w:basedOn w:val="Normal"/>
    <w:qFormat/>
    <w:rsid w:val="00C8479D"/>
    <w:rPr>
      <w:b/>
      <w:color w:val="000000" w:themeColor="text1"/>
      <w:sz w:val="44"/>
      <w:szCs w:val="44"/>
    </w:rPr>
  </w:style>
  <w:style w:type="paragraph" w:customStyle="1" w:styleId="Designation">
    <w:name w:val="Designation"/>
    <w:basedOn w:val="Normal"/>
    <w:qFormat/>
    <w:rsid w:val="00C8479D"/>
    <w:rPr>
      <w:b/>
      <w:color w:val="7F7F7F" w:themeColor="text1" w:themeTint="80"/>
      <w:sz w:val="28"/>
      <w:szCs w:val="28"/>
    </w:rPr>
  </w:style>
  <w:style w:type="character" w:customStyle="1" w:styleId="Starcolour">
    <w:name w:val="Star colour"/>
    <w:basedOn w:val="DefaultParagraphFont"/>
    <w:uiPriority w:val="1"/>
    <w:qFormat/>
    <w:rsid w:val="00C8479D"/>
    <w:rPr>
      <w:color w:val="3E7AA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41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3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2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4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1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9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3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8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DUL.368055@2freemail.com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278</Words>
  <Characters>729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602HRDESK</cp:lastModifiedBy>
  <cp:revision>12</cp:revision>
  <dcterms:created xsi:type="dcterms:W3CDTF">2017-02-27T10:32:00Z</dcterms:created>
  <dcterms:modified xsi:type="dcterms:W3CDTF">2017-05-15T13:38:00Z</dcterms:modified>
</cp:coreProperties>
</file>